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7C6EAE" w14:textId="77777777" w:rsidR="001B7E3E" w:rsidRDefault="00000000">
      <w:pPr>
        <w:pStyle w:val="Title"/>
      </w:pPr>
      <w:r>
        <w:t>Отчет по лабораторной работе №5</w:t>
      </w:r>
    </w:p>
    <w:p w14:paraId="03AED471" w14:textId="77777777" w:rsidR="001B7E3E" w:rsidRDefault="00000000">
      <w:pPr>
        <w:pStyle w:val="Subtitle"/>
      </w:pPr>
      <w:r>
        <w:t>Основы информационной безопасности</w:t>
      </w:r>
    </w:p>
    <w:p w14:paraId="6518B49C" w14:textId="3E6F5FAC" w:rsidR="001B7E3E" w:rsidRPr="009254A5" w:rsidRDefault="009254A5">
      <w:pPr>
        <w:pStyle w:val="Author"/>
        <w:rPr>
          <w:lang w:val="tr-TR"/>
        </w:rPr>
      </w:pPr>
      <w:r>
        <w:rPr>
          <w:lang w:val="tr-TR"/>
        </w:rPr>
        <w:t>Efe kantoz</w:t>
      </w:r>
      <w:r w:rsidR="00000000">
        <w:t xml:space="preserve"> НКАбд-01-2</w:t>
      </w:r>
      <w:r>
        <w:rPr>
          <w:lang w:val="tr-TR"/>
        </w:rPr>
        <w:t>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6130627"/>
        <w:docPartObj>
          <w:docPartGallery w:val="Table of Contents"/>
          <w:docPartUnique/>
        </w:docPartObj>
      </w:sdtPr>
      <w:sdtContent>
        <w:p w14:paraId="7FD5C266" w14:textId="77777777" w:rsidR="001B7E3E" w:rsidRDefault="00000000">
          <w:pPr>
            <w:pStyle w:val="TOCHeading"/>
          </w:pPr>
          <w:r>
            <w:t>Содержание</w:t>
          </w:r>
        </w:p>
        <w:p w14:paraId="468FBB51" w14:textId="77777777" w:rsidR="009254A5" w:rsidRDefault="00000000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599078" w:history="1">
            <w:r w:rsidR="009254A5" w:rsidRPr="003C09AC">
              <w:rPr>
                <w:rStyle w:val="Hyperlink"/>
                <w:noProof/>
              </w:rPr>
              <w:t>1</w:t>
            </w:r>
            <w:r w:rsidR="009254A5">
              <w:rPr>
                <w:noProof/>
              </w:rPr>
              <w:tab/>
            </w:r>
            <w:r w:rsidR="009254A5" w:rsidRPr="003C09AC">
              <w:rPr>
                <w:rStyle w:val="Hyperlink"/>
                <w:noProof/>
              </w:rPr>
              <w:t>Цель работы</w:t>
            </w:r>
            <w:r w:rsidR="009254A5">
              <w:rPr>
                <w:noProof/>
                <w:webHidden/>
              </w:rPr>
              <w:tab/>
            </w:r>
            <w:r w:rsidR="009254A5">
              <w:rPr>
                <w:noProof/>
                <w:webHidden/>
              </w:rPr>
              <w:fldChar w:fldCharType="begin"/>
            </w:r>
            <w:r w:rsidR="009254A5">
              <w:rPr>
                <w:noProof/>
                <w:webHidden/>
              </w:rPr>
              <w:instrText xml:space="preserve"> PAGEREF _Toc208599078 \h </w:instrText>
            </w:r>
            <w:r w:rsidR="009254A5">
              <w:rPr>
                <w:noProof/>
                <w:webHidden/>
              </w:rPr>
            </w:r>
            <w:r w:rsidR="009254A5">
              <w:rPr>
                <w:noProof/>
                <w:webHidden/>
              </w:rPr>
              <w:fldChar w:fldCharType="separate"/>
            </w:r>
            <w:r w:rsidR="009254A5">
              <w:rPr>
                <w:noProof/>
                <w:webHidden/>
              </w:rPr>
              <w:t>1</w:t>
            </w:r>
            <w:r w:rsidR="009254A5">
              <w:rPr>
                <w:noProof/>
                <w:webHidden/>
              </w:rPr>
              <w:fldChar w:fldCharType="end"/>
            </w:r>
          </w:hyperlink>
        </w:p>
        <w:p w14:paraId="1311DA6F" w14:textId="77777777" w:rsidR="009254A5" w:rsidRDefault="009254A5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599079" w:history="1">
            <w:r w:rsidRPr="003C09AC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3C09AC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99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59D28" w14:textId="77777777" w:rsidR="009254A5" w:rsidRDefault="009254A5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599080" w:history="1">
            <w:r w:rsidRPr="003C09AC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3C09AC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99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AD04A" w14:textId="77777777" w:rsidR="009254A5" w:rsidRDefault="009254A5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599081" w:history="1">
            <w:r w:rsidRPr="003C09AC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3C09AC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99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3568AC" w14:textId="77777777" w:rsidR="009254A5" w:rsidRDefault="009254A5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08599082" w:history="1">
            <w:r w:rsidRPr="003C09AC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599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FD5464" w14:textId="77777777" w:rsidR="001B7E3E" w:rsidRDefault="00000000">
          <w:r>
            <w:fldChar w:fldCharType="end"/>
          </w:r>
        </w:p>
      </w:sdtContent>
    </w:sdt>
    <w:p w14:paraId="399B6C3A" w14:textId="77777777" w:rsidR="001B7E3E" w:rsidRDefault="00000000">
      <w:pPr>
        <w:pStyle w:val="Heading1"/>
      </w:pPr>
      <w:bookmarkStart w:id="0" w:name="цель-работы"/>
      <w:bookmarkStart w:id="1" w:name="_Toc208599078"/>
      <w:r>
        <w:rPr>
          <w:rStyle w:val="SectionNumber"/>
        </w:rPr>
        <w:t>1</w:t>
      </w:r>
      <w:r>
        <w:tab/>
        <w:t>Цель работы</w:t>
      </w:r>
      <w:bookmarkEnd w:id="1"/>
    </w:p>
    <w:p w14:paraId="1A93B621" w14:textId="77777777" w:rsidR="001B7E3E" w:rsidRDefault="00000000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- 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 w14:paraId="2FBEC749" w14:textId="77777777" w:rsidR="001B7E3E" w:rsidRDefault="00000000">
      <w:pPr>
        <w:pStyle w:val="Heading1"/>
      </w:pPr>
      <w:bookmarkStart w:id="2" w:name="теоретическое-введение"/>
      <w:bookmarkStart w:id="3" w:name="_Toc208599079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44F0174F" w14:textId="77777777" w:rsidR="001B7E3E" w:rsidRDefault="00000000">
      <w:pPr>
        <w:pStyle w:val="Compact"/>
        <w:numPr>
          <w:ilvl w:val="0"/>
          <w:numId w:val="2"/>
        </w:numPr>
      </w:pPr>
      <w:r>
        <w:t>Дополнительные атрибуты файлов Linux</w:t>
      </w:r>
    </w:p>
    <w:p w14:paraId="49BAF8BB" w14:textId="77777777" w:rsidR="001B7E3E" w:rsidRDefault="00000000">
      <w:pPr>
        <w:pStyle w:val="FirstParagraph"/>
      </w:pPr>
      <w:r>
        <w:t>В Linux существует три основных вида прав — право на чтение (read), запись (write) и выполнение (execute), а также три категории пользователей, к которым они могут применяться — владелец файла (user), группа владельца (group) и все остальные (others). Но, кроме прав чтения, выполнения и записи, есть еще три дополнительных атрибута. [1]</w:t>
      </w:r>
    </w:p>
    <w:p w14:paraId="24E4FF44" w14:textId="77777777" w:rsidR="001B7E3E" w:rsidRDefault="00000000">
      <w:pPr>
        <w:pStyle w:val="BodyText"/>
      </w:pPr>
      <w:r>
        <w:rPr>
          <w:b/>
          <w:bCs/>
        </w:rPr>
        <w:t>Sticky bit</w:t>
      </w:r>
    </w:p>
    <w:p w14:paraId="0021ABAC" w14:textId="77777777" w:rsidR="001B7E3E" w:rsidRDefault="00000000">
      <w:pPr>
        <w:pStyle w:val="BodyText"/>
      </w:pPr>
      <w:r>
        <w:t>Используется в основном для каталогов, чтобы защитить в них файлы. В такой каталог может писать любой пользователь. Но, из такой директории пользователь может удалить только те файлы, владельцем которых он является. Примером может служить директория /tmp, в которой запись открыта для всех пользователей, но нежелательно удаление чужих файлов.</w:t>
      </w:r>
    </w:p>
    <w:p w14:paraId="26C3A267" w14:textId="77777777" w:rsidR="001B7E3E" w:rsidRDefault="00000000">
      <w:pPr>
        <w:pStyle w:val="BodyText"/>
      </w:pPr>
      <w:r>
        <w:rPr>
          <w:b/>
          <w:bCs/>
        </w:rPr>
        <w:t>SUID (Set User ID)</w:t>
      </w:r>
    </w:p>
    <w:p w14:paraId="3A3A16BF" w14:textId="77777777" w:rsidR="001B7E3E" w:rsidRDefault="00000000">
      <w:pPr>
        <w:pStyle w:val="BodyText"/>
      </w:pPr>
      <w:r>
        <w:lastRenderedPageBreak/>
        <w:t>Атрибут исполняемого файла, позволяющий запустить его с правами владельца. В Linux приложение запускается с правами пользователя, запустившего указанное приложение. Это обеспечивает дополнительную безопасность т.к. процесс с правами пользователя не сможет получить доступ к важным системным файлам, которые принадлежат пользователю root.</w:t>
      </w:r>
    </w:p>
    <w:p w14:paraId="618770A1" w14:textId="77777777" w:rsidR="001B7E3E" w:rsidRDefault="00000000">
      <w:pPr>
        <w:pStyle w:val="BodyText"/>
      </w:pPr>
      <w:r>
        <w:rPr>
          <w:b/>
          <w:bCs/>
        </w:rPr>
        <w:t>SGID (Set Group ID)</w:t>
      </w:r>
    </w:p>
    <w:p w14:paraId="23F8C920" w14:textId="77777777" w:rsidR="001B7E3E" w:rsidRDefault="00000000">
      <w:pPr>
        <w:pStyle w:val="BodyText"/>
      </w:pPr>
      <w:r>
        <w:t>Аналогичен suid, но относиться к группе. Если установить sgid для каталога, то все файлы созданные в нем, при запуске будут принимать идентификатор группы каталога, а не группы владельца, который создал файл в этом каталоге.</w:t>
      </w:r>
    </w:p>
    <w:p w14:paraId="1A48950A" w14:textId="77777777" w:rsidR="001B7E3E" w:rsidRDefault="00000000">
      <w:pPr>
        <w:pStyle w:val="BodyText"/>
      </w:pPr>
      <w:r>
        <w:rPr>
          <w:b/>
          <w:bCs/>
        </w:rPr>
        <w:t>Обозначение атрибутов sticky, suid, sgid</w:t>
      </w:r>
    </w:p>
    <w:p w14:paraId="6D8A4DE3" w14:textId="77777777" w:rsidR="001B7E3E" w:rsidRDefault="00000000">
      <w:pPr>
        <w:pStyle w:val="BodyText"/>
      </w:pPr>
      <w:r>
        <w:t>Специальные права используются довольно редко, поэтому при выводе программы ls -l символ, обозначающий указанные атрибуты, закрывает символ стандартных прав доступа.</w:t>
      </w:r>
    </w:p>
    <w:p w14:paraId="6DDAF293" w14:textId="77777777" w:rsidR="001B7E3E" w:rsidRDefault="00000000">
      <w:pPr>
        <w:pStyle w:val="BodyText"/>
      </w:pPr>
      <w:r>
        <w:t xml:space="preserve">Пример: </w:t>
      </w:r>
      <w:r>
        <w:rPr>
          <w:rStyle w:val="VerbatimChar"/>
        </w:rPr>
        <w:t>rwsrwsrwt</w:t>
      </w:r>
    </w:p>
    <w:p w14:paraId="0398EE03" w14:textId="77777777" w:rsidR="001B7E3E" w:rsidRDefault="00000000">
      <w:pPr>
        <w:pStyle w:val="BodyText"/>
      </w:pPr>
      <w:r>
        <w:t>где первая s — это suid, вторая s — это sgid, а последняя t — это sticky bit</w:t>
      </w:r>
    </w:p>
    <w:p w14:paraId="1CEF9F44" w14:textId="77777777" w:rsidR="001B7E3E" w:rsidRDefault="00000000">
      <w:pPr>
        <w:pStyle w:val="BodyText"/>
      </w:pPr>
      <w:r>
        <w:t>В приведенном примере не понятно, rwt — это rw- или rwx? Определить это просто. Если t маленькое, значит x установлен. Если T большое, значит x не установлен. То же самое правило распространяется и на s.</w:t>
      </w:r>
    </w:p>
    <w:p w14:paraId="2FBDB3B1" w14:textId="77777777" w:rsidR="001B7E3E" w:rsidRDefault="00000000">
      <w:pPr>
        <w:pStyle w:val="BodyText"/>
      </w:pPr>
      <w:r>
        <w:t>В числовом эквиваленте данные атрибуты определяются первым символом при четырехзначном обозначении (который часто опускается при назначении прав), например в правах 1777 — символ 1 обозначает sticky bit. Остальные атрибуты имеют следующие числовое соответствие:</w:t>
      </w:r>
    </w:p>
    <w:p w14:paraId="1BA36BCA" w14:textId="77777777" w:rsidR="001B7E3E" w:rsidRDefault="00000000">
      <w:pPr>
        <w:pStyle w:val="SourceCode"/>
      </w:pPr>
      <w:r>
        <w:rPr>
          <w:rStyle w:val="VerbatimChar"/>
        </w:rPr>
        <w:t>1 — установлен sticky bit</w:t>
      </w:r>
      <w:r>
        <w:br/>
      </w:r>
      <w:r>
        <w:rPr>
          <w:rStyle w:val="VerbatimChar"/>
        </w:rPr>
        <w:t>2 — установлен sgid</w:t>
      </w:r>
      <w:r>
        <w:br/>
      </w:r>
      <w:r>
        <w:rPr>
          <w:rStyle w:val="VerbatimChar"/>
        </w:rPr>
        <w:t>4 — установлен suid</w:t>
      </w:r>
    </w:p>
    <w:p w14:paraId="676AD9BB" w14:textId="77777777" w:rsidR="001B7E3E" w:rsidRDefault="00000000">
      <w:pPr>
        <w:pStyle w:val="Compact"/>
        <w:numPr>
          <w:ilvl w:val="0"/>
          <w:numId w:val="3"/>
        </w:numPr>
      </w:pPr>
      <w:r>
        <w:t>Компилятор GCC</w:t>
      </w:r>
    </w:p>
    <w:p w14:paraId="092FC15D" w14:textId="77777777" w:rsidR="001B7E3E" w:rsidRDefault="00000000">
      <w:pPr>
        <w:pStyle w:val="FirstParagraph"/>
      </w:pPr>
      <w:r>
        <w:t>GСС - это свободно доступный оптимизирующий компилятор для языков C, C++. Собственно программа gcc это некоторая надстройка над группой компиляторов, которая способна анализировать имена файлов, передаваемые ей в качестве аргументов, и определять, какие действия необходимо выполнить. Файлы с расширением .cc или .C рассматриваются, как файлы на языке C++, файлы с расширением .c как программы на языке C, а файлы c расширением .o считаются объектными [2].</w:t>
      </w:r>
    </w:p>
    <w:p w14:paraId="0819CBE1" w14:textId="77777777" w:rsidR="001B7E3E" w:rsidRDefault="00000000">
      <w:pPr>
        <w:pStyle w:val="Heading1"/>
      </w:pPr>
      <w:bookmarkStart w:id="4" w:name="выполнение-лабораторной-работы"/>
      <w:bookmarkStart w:id="5" w:name="_Toc208599080"/>
      <w:bookmarkEnd w:id="2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5"/>
    </w:p>
    <w:p w14:paraId="60AF27F7" w14:textId="69A38E50" w:rsidR="001B7E3E" w:rsidRDefault="009254A5">
      <w:pPr>
        <w:pStyle w:val="FirstParagraph"/>
      </w:pPr>
      <w:r>
        <w:rPr>
          <w:noProof/>
        </w:rPr>
        <w:drawing>
          <wp:anchor distT="0" distB="0" distL="114300" distR="114300" simplePos="0" relativeHeight="251652096" behindDoc="1" locked="0" layoutInCell="1" allowOverlap="1" wp14:anchorId="168AC494" wp14:editId="15A05FDD">
            <wp:simplePos x="0" y="0"/>
            <wp:positionH relativeFrom="column">
              <wp:posOffset>0</wp:posOffset>
            </wp:positionH>
            <wp:positionV relativeFrom="paragraph">
              <wp:posOffset>650875</wp:posOffset>
            </wp:positionV>
            <wp:extent cx="2529840" cy="121920"/>
            <wp:effectExtent l="0" t="0" r="0" b="0"/>
            <wp:wrapNone/>
            <wp:docPr id="8962288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840" cy="12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00000">
        <w:t xml:space="preserve">Для лабораторной работы необходимо проверить, установлен ли компилятор gcc, комнда </w:t>
      </w:r>
      <w:r w:rsidR="00000000">
        <w:rPr>
          <w:rStyle w:val="VerbatimChar"/>
        </w:rPr>
        <w:t>gcc -v</w:t>
      </w:r>
      <w:r w:rsidR="00000000">
        <w:t xml:space="preserve"> позволяет это сделать. Также осуществляется отключение системы запретом с помощью </w:t>
      </w:r>
      <w:r w:rsidR="00000000">
        <w:rPr>
          <w:rStyle w:val="VerbatimChar"/>
        </w:rPr>
        <w:t>setenforce 0</w:t>
      </w:r>
      <w:r w:rsidR="00000000">
        <w:t xml:space="preserve"> (рис. 1).</w:t>
      </w:r>
      <w:r w:rsidRPr="009254A5">
        <w:rPr>
          <w:noProof/>
        </w:rPr>
        <w:t xml:space="preserve"> </w:t>
      </w:r>
    </w:p>
    <w:p w14:paraId="3A9D1588" w14:textId="12EB0C87" w:rsidR="001B7E3E" w:rsidRDefault="009254A5">
      <w:pPr>
        <w:pStyle w:val="CaptionedFigure"/>
      </w:pPr>
      <w:r>
        <w:rPr>
          <w:noProof/>
        </w:rPr>
        <w:drawing>
          <wp:inline distT="0" distB="0" distL="0" distR="0" wp14:anchorId="046A0B4B" wp14:editId="6C5C8CB8">
            <wp:extent cx="3680460" cy="2423160"/>
            <wp:effectExtent l="0" t="0" r="0" b="0"/>
            <wp:docPr id="3111419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460" cy="242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FE457" w14:textId="77777777" w:rsidR="001B7E3E" w:rsidRDefault="00000000">
      <w:pPr>
        <w:pStyle w:val="ImageCaption"/>
      </w:pPr>
      <w:r>
        <w:t>Подготовка к лабораторной работе</w:t>
      </w:r>
    </w:p>
    <w:p w14:paraId="0EF7A098" w14:textId="77777777" w:rsidR="001B7E3E" w:rsidRDefault="00000000">
      <w:pPr>
        <w:pStyle w:val="BodyText"/>
      </w:pPr>
      <w:r>
        <w:t>Осуществляется вход от имени пользователя guest (рис. 2).</w:t>
      </w:r>
    </w:p>
    <w:p w14:paraId="4CD8A988" w14:textId="78177E33" w:rsidR="001B7E3E" w:rsidRDefault="009254A5">
      <w:pPr>
        <w:pStyle w:val="CaptionedFigure"/>
      </w:pPr>
      <w:r>
        <w:rPr>
          <w:noProof/>
        </w:rPr>
        <w:drawing>
          <wp:inline distT="0" distB="0" distL="0" distR="0" wp14:anchorId="5EC1D85A" wp14:editId="6D2679B1">
            <wp:extent cx="662940" cy="152400"/>
            <wp:effectExtent l="0" t="0" r="0" b="0"/>
            <wp:docPr id="7570620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C96BB" w14:textId="77777777" w:rsidR="001B7E3E" w:rsidRDefault="00000000">
      <w:pPr>
        <w:pStyle w:val="ImageCaption"/>
      </w:pPr>
      <w:r>
        <w:t>Вход от имени пользователя guest</w:t>
      </w:r>
    </w:p>
    <w:p w14:paraId="455F52FC" w14:textId="77777777" w:rsidR="001B7E3E" w:rsidRDefault="00000000">
      <w:pPr>
        <w:pStyle w:val="BodyText"/>
      </w:pPr>
      <w:r>
        <w:t>Создание файла simpled.c и запись в файл кода (рис. 3)</w:t>
      </w:r>
    </w:p>
    <w:p w14:paraId="74FF5939" w14:textId="52AE4B0D" w:rsidR="001B7E3E" w:rsidRDefault="009254A5">
      <w:pPr>
        <w:pStyle w:val="CaptionedFigure"/>
      </w:pPr>
      <w:r>
        <w:rPr>
          <w:noProof/>
        </w:rPr>
        <w:drawing>
          <wp:inline distT="0" distB="0" distL="0" distR="0" wp14:anchorId="7E254B1C" wp14:editId="59740345">
            <wp:extent cx="1752600" cy="556260"/>
            <wp:effectExtent l="0" t="0" r="0" b="0"/>
            <wp:docPr id="194879354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ECB15" w14:textId="77777777" w:rsidR="001B7E3E" w:rsidRDefault="00000000">
      <w:pPr>
        <w:pStyle w:val="ImageCaption"/>
      </w:pPr>
      <w:r>
        <w:t>Создание файла</w:t>
      </w:r>
    </w:p>
    <w:p w14:paraId="6991A357" w14:textId="77777777" w:rsidR="001B7E3E" w:rsidRDefault="00000000">
      <w:pPr>
        <w:pStyle w:val="BodyText"/>
      </w:pPr>
      <w:r>
        <w:rPr>
          <w:rStyle w:val="VerbatimChar"/>
        </w:rPr>
        <w:t>C++ Листинг 1 #include &lt;sys/types.h&gt; #include &lt;unistd.h&gt; #include &lt;stdio.h&gt; int main () { uid_t uid = geteuid (); gid_t gid = getegid (); printf ("uid=%d, gid=%d\n", uid, gid); return 0; }</w:t>
      </w:r>
    </w:p>
    <w:p w14:paraId="13344216" w14:textId="77777777" w:rsidR="001B7E3E" w:rsidRDefault="00000000">
      <w:pPr>
        <w:pStyle w:val="BodyText"/>
      </w:pPr>
      <w:r>
        <w:t>Cодержимое файла выглядит следующти образом (рис. 4)</w:t>
      </w:r>
    </w:p>
    <w:p w14:paraId="56D80BAD" w14:textId="1F3713DC" w:rsidR="001B7E3E" w:rsidRDefault="009254A5">
      <w:pPr>
        <w:pStyle w:val="CaptionedFigure"/>
      </w:pPr>
      <w:r>
        <w:rPr>
          <w:noProof/>
        </w:rPr>
        <w:lastRenderedPageBreak/>
        <w:drawing>
          <wp:inline distT="0" distB="0" distL="0" distR="0" wp14:anchorId="6412A58B" wp14:editId="59EAC93D">
            <wp:extent cx="3749040" cy="1508760"/>
            <wp:effectExtent l="0" t="0" r="0" b="0"/>
            <wp:docPr id="200266112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50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4C2D7" w14:textId="77777777" w:rsidR="001B7E3E" w:rsidRDefault="00000000">
      <w:pPr>
        <w:pStyle w:val="ImageCaption"/>
      </w:pPr>
      <w:r>
        <w:t>Содержимое файла</w:t>
      </w:r>
    </w:p>
    <w:p w14:paraId="17137E03" w14:textId="77777777" w:rsidR="009254A5" w:rsidRDefault="00000000">
      <w:pPr>
        <w:pStyle w:val="BodyText"/>
        <w:rPr>
          <w:noProof/>
          <w:lang w:val="tr-TR"/>
        </w:rPr>
      </w:pPr>
      <w:r>
        <w:t>Компилирую файл, проверяю, что он скомпилировался (рис. 5)</w:t>
      </w:r>
      <w:r w:rsidR="009254A5" w:rsidRPr="009254A5">
        <w:rPr>
          <w:noProof/>
        </w:rPr>
        <w:t xml:space="preserve"> </w:t>
      </w:r>
    </w:p>
    <w:p w14:paraId="1DF38787" w14:textId="7076C293" w:rsidR="001B7E3E" w:rsidRDefault="009254A5">
      <w:pPr>
        <w:pStyle w:val="BodyText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3EC7A02" wp14:editId="6A07D28C">
            <wp:simplePos x="0" y="0"/>
            <wp:positionH relativeFrom="column">
              <wp:posOffset>0</wp:posOffset>
            </wp:positionH>
            <wp:positionV relativeFrom="paragraph">
              <wp:posOffset>163195</wp:posOffset>
            </wp:positionV>
            <wp:extent cx="1424940" cy="137160"/>
            <wp:effectExtent l="0" t="0" r="0" b="0"/>
            <wp:wrapNone/>
            <wp:docPr id="185932379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940" cy="13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2A2FC38" w14:textId="447BC0D5" w:rsidR="001B7E3E" w:rsidRDefault="009254A5">
      <w:pPr>
        <w:pStyle w:val="CaptionedFigure"/>
      </w:pPr>
      <w:r>
        <w:rPr>
          <w:noProof/>
        </w:rPr>
        <w:drawing>
          <wp:inline distT="0" distB="0" distL="0" distR="0" wp14:anchorId="2CD7ABA6" wp14:editId="08C0AE6E">
            <wp:extent cx="3672840" cy="441960"/>
            <wp:effectExtent l="0" t="0" r="0" b="0"/>
            <wp:docPr id="68547597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44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2B055" w14:textId="77777777" w:rsidR="001B7E3E" w:rsidRDefault="00000000">
      <w:pPr>
        <w:pStyle w:val="ImageCaption"/>
      </w:pPr>
      <w:r>
        <w:t>Компиляция файла</w:t>
      </w:r>
    </w:p>
    <w:p w14:paraId="1F238B5E" w14:textId="77777777" w:rsidR="001B7E3E" w:rsidRDefault="00000000">
      <w:pPr>
        <w:pStyle w:val="BodyText"/>
      </w:pPr>
      <w:r>
        <w:t>Запускаю исполняемый файл. В выводе файла выписыны номера пользоватея и групп, от вывода при вводе if, они отличаются только тем, что информации меньше (рис. 6)</w:t>
      </w:r>
    </w:p>
    <w:p w14:paraId="31A64A80" w14:textId="014D96BF" w:rsidR="001B7E3E" w:rsidRDefault="009254A5">
      <w:pPr>
        <w:pStyle w:val="CaptionedFigure"/>
      </w:pPr>
      <w:r>
        <w:rPr>
          <w:noProof/>
        </w:rPr>
        <w:drawing>
          <wp:inline distT="0" distB="0" distL="0" distR="0" wp14:anchorId="52B69E3C" wp14:editId="3D0B9B32">
            <wp:extent cx="2910840" cy="701040"/>
            <wp:effectExtent l="0" t="0" r="0" b="0"/>
            <wp:docPr id="67302865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84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84D090" w14:textId="77777777" w:rsidR="001B7E3E" w:rsidRDefault="00000000">
      <w:pPr>
        <w:pStyle w:val="ImageCaption"/>
      </w:pPr>
      <w:r>
        <w:t>Сравнение команд</w:t>
      </w:r>
    </w:p>
    <w:p w14:paraId="294209C4" w14:textId="77777777" w:rsidR="001B7E3E" w:rsidRDefault="00000000">
      <w:pPr>
        <w:pStyle w:val="BodyText"/>
      </w:pPr>
      <w:r>
        <w:t>Создание, запись в файл и компиляция файла simpled2.c. Запуск программы (рис. 7)</w:t>
      </w:r>
    </w:p>
    <w:p w14:paraId="657D7BCB" w14:textId="78C066C2" w:rsidR="001B7E3E" w:rsidRDefault="009254A5">
      <w:pPr>
        <w:pStyle w:val="CaptionedFigure"/>
      </w:pPr>
      <w:r>
        <w:rPr>
          <w:noProof/>
        </w:rPr>
        <w:drawing>
          <wp:inline distT="0" distB="0" distL="0" distR="0" wp14:anchorId="3B7D8A47" wp14:editId="2EE74149">
            <wp:extent cx="2560320" cy="1158240"/>
            <wp:effectExtent l="0" t="0" r="0" b="0"/>
            <wp:docPr id="54922554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158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3018D" w14:textId="77777777" w:rsidR="001B7E3E" w:rsidRDefault="00000000">
      <w:pPr>
        <w:pStyle w:val="ImageCaption"/>
      </w:pPr>
      <w:r>
        <w:t>Создание и компиляция файла</w:t>
      </w:r>
    </w:p>
    <w:p w14:paraId="005F39CB" w14:textId="77777777" w:rsidR="001B7E3E" w:rsidRDefault="00000000">
      <w:pPr>
        <w:pStyle w:val="BodyText"/>
      </w:pPr>
      <w:r>
        <w:rPr>
          <w:rStyle w:val="VerbatimChar"/>
        </w:rPr>
        <w:t>C++ Листинг 2 #include &lt;sys/types.h&gt; #include &lt;unistd.h&gt; #include &lt;stdio.h&gt; int main () { uid_t real_uid = getuid (); uid_t e_uid = geteuid (); gid_t real_gid = getgid (); gid_t e_gid = getegid () ; printf ("e_uid=%d, e_gid=%d\n", e_uid, e_gid); printf ("real_uid=%d, real_gid=%d\n", real_uid, real_gid); return 0; }</w:t>
      </w:r>
    </w:p>
    <w:p w14:paraId="6038E3BB" w14:textId="77777777" w:rsidR="001B7E3E" w:rsidRDefault="00000000">
      <w:pPr>
        <w:pStyle w:val="BodyText"/>
      </w:pPr>
      <w:r>
        <w:t>(рис. 8)</w:t>
      </w:r>
    </w:p>
    <w:p w14:paraId="0185659D" w14:textId="5CDE062B" w:rsidR="001B7E3E" w:rsidRDefault="009254A5">
      <w:pPr>
        <w:pStyle w:val="CaptionedFigure"/>
      </w:pPr>
      <w:r>
        <w:rPr>
          <w:noProof/>
        </w:rPr>
        <w:lastRenderedPageBreak/>
        <w:drawing>
          <wp:inline distT="0" distB="0" distL="0" distR="0" wp14:anchorId="682D44A0" wp14:editId="09B0C0B8">
            <wp:extent cx="3703320" cy="1798320"/>
            <wp:effectExtent l="0" t="0" r="0" b="0"/>
            <wp:docPr id="364224277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7F061" w14:textId="77777777" w:rsidR="001B7E3E" w:rsidRDefault="00000000">
      <w:pPr>
        <w:pStyle w:val="ImageCaption"/>
      </w:pPr>
      <w:r>
        <w:t>Содержимое файла</w:t>
      </w:r>
    </w:p>
    <w:p w14:paraId="60EDA9DB" w14:textId="77777777" w:rsidR="001B7E3E" w:rsidRDefault="00000000">
      <w:pPr>
        <w:pStyle w:val="BodyText"/>
      </w:pPr>
      <w:r>
        <w:t>С помощью chown изменяю владельца файла на суперпользователя, с помощью chmod изменяю права доступа (рис. 9)</w:t>
      </w:r>
    </w:p>
    <w:p w14:paraId="189A1C3D" w14:textId="4B04C4B6" w:rsidR="001B7E3E" w:rsidRDefault="009254A5">
      <w:pPr>
        <w:pStyle w:val="CaptionedFigure"/>
      </w:pPr>
      <w:r>
        <w:rPr>
          <w:noProof/>
        </w:rPr>
        <w:drawing>
          <wp:inline distT="0" distB="0" distL="0" distR="0" wp14:anchorId="5F7BD7CB" wp14:editId="7A773A4E">
            <wp:extent cx="2567940" cy="571500"/>
            <wp:effectExtent l="0" t="0" r="0" b="0"/>
            <wp:docPr id="106042179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A164A" w14:textId="77777777" w:rsidR="001B7E3E" w:rsidRDefault="00000000">
      <w:pPr>
        <w:pStyle w:val="ImageCaption"/>
      </w:pPr>
      <w:r>
        <w:t>Смена владельца файла и прав доступа к файлу</w:t>
      </w:r>
    </w:p>
    <w:p w14:paraId="6B4DC398" w14:textId="3D41781A" w:rsidR="009254A5" w:rsidRDefault="009254A5">
      <w:pPr>
        <w:pStyle w:val="BodyText"/>
        <w:rPr>
          <w:noProof/>
          <w:lang w:val="tr-TR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504876DF" wp14:editId="29BAC0CB">
            <wp:simplePos x="0" y="0"/>
            <wp:positionH relativeFrom="column">
              <wp:posOffset>-53340</wp:posOffset>
            </wp:positionH>
            <wp:positionV relativeFrom="paragraph">
              <wp:posOffset>365125</wp:posOffset>
            </wp:positionV>
            <wp:extent cx="1813560" cy="205740"/>
            <wp:effectExtent l="0" t="0" r="0" b="0"/>
            <wp:wrapNone/>
            <wp:docPr id="451467173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560" cy="20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00000">
        <w:t>Сравнение вывода программы и команды id, наша команда снова вывела только ограниченное количество информации(рис. 10)</w:t>
      </w:r>
      <w:r w:rsidRPr="009254A5">
        <w:rPr>
          <w:noProof/>
        </w:rPr>
        <w:t xml:space="preserve"> </w:t>
      </w:r>
    </w:p>
    <w:p w14:paraId="6A177928" w14:textId="600F1372" w:rsidR="009254A5" w:rsidRDefault="009254A5">
      <w:pPr>
        <w:pStyle w:val="BodyText"/>
        <w:rPr>
          <w:noProof/>
          <w:lang w:val="tr-TR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693C5089" wp14:editId="016CEBBF">
            <wp:simplePos x="0" y="0"/>
            <wp:positionH relativeFrom="column">
              <wp:posOffset>-38100</wp:posOffset>
            </wp:positionH>
            <wp:positionV relativeFrom="paragraph">
              <wp:posOffset>106680</wp:posOffset>
            </wp:positionV>
            <wp:extent cx="2407920" cy="205740"/>
            <wp:effectExtent l="0" t="0" r="0" b="0"/>
            <wp:wrapNone/>
            <wp:docPr id="92862392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7920" cy="205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E7615B0" w14:textId="26981E3D" w:rsidR="001B7E3E" w:rsidRDefault="001B7E3E">
      <w:pPr>
        <w:pStyle w:val="BodyText"/>
      </w:pPr>
    </w:p>
    <w:p w14:paraId="032ABDB5" w14:textId="486FC3F3" w:rsidR="001B7E3E" w:rsidRDefault="001B7E3E">
      <w:pPr>
        <w:pStyle w:val="CaptionedFigure"/>
      </w:pPr>
    </w:p>
    <w:p w14:paraId="19BC8825" w14:textId="77777777" w:rsidR="001B7E3E" w:rsidRDefault="00000000">
      <w:pPr>
        <w:pStyle w:val="ImageCaption"/>
      </w:pPr>
      <w:r>
        <w:t>Запуск файла</w:t>
      </w:r>
    </w:p>
    <w:p w14:paraId="3A67C1CB" w14:textId="77777777" w:rsidR="009254A5" w:rsidRDefault="00000000">
      <w:pPr>
        <w:pStyle w:val="BodyText"/>
        <w:rPr>
          <w:noProof/>
          <w:lang w:val="tr-TR"/>
        </w:rPr>
      </w:pPr>
      <w:r>
        <w:t>Создание и компиляция файла readfile.c (рис. 11)</w:t>
      </w:r>
      <w:r w:rsidR="009254A5" w:rsidRPr="009254A5">
        <w:rPr>
          <w:noProof/>
        </w:rPr>
        <w:t xml:space="preserve"> </w:t>
      </w:r>
    </w:p>
    <w:p w14:paraId="70BFC08B" w14:textId="660DCC69" w:rsidR="001B7E3E" w:rsidRDefault="009254A5">
      <w:pPr>
        <w:pStyle w:val="BodyText"/>
      </w:pPr>
      <w:r>
        <w:rPr>
          <w:noProof/>
        </w:rPr>
        <w:drawing>
          <wp:inline distT="0" distB="0" distL="0" distR="0" wp14:anchorId="7C8BB0EC" wp14:editId="160F5A74">
            <wp:extent cx="3695700" cy="388620"/>
            <wp:effectExtent l="0" t="0" r="0" b="0"/>
            <wp:docPr id="17890245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8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anchor distT="0" distB="0" distL="114300" distR="114300" simplePos="0" relativeHeight="251664384" behindDoc="1" locked="0" layoutInCell="1" allowOverlap="1" wp14:anchorId="24C205C6" wp14:editId="42FB8102">
            <wp:simplePos x="0" y="0"/>
            <wp:positionH relativeFrom="column">
              <wp:posOffset>0</wp:posOffset>
            </wp:positionH>
            <wp:positionV relativeFrom="paragraph">
              <wp:posOffset>217170</wp:posOffset>
            </wp:positionV>
            <wp:extent cx="2872740" cy="495300"/>
            <wp:effectExtent l="0" t="0" r="0" b="0"/>
            <wp:wrapNone/>
            <wp:docPr id="435032549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2740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74A81D2" w14:textId="1452A898" w:rsidR="001B7E3E" w:rsidRDefault="001B7E3E">
      <w:pPr>
        <w:pStyle w:val="CaptionedFigure"/>
      </w:pPr>
    </w:p>
    <w:p w14:paraId="5063095D" w14:textId="77777777" w:rsidR="001B7E3E" w:rsidRDefault="00000000">
      <w:pPr>
        <w:pStyle w:val="ImageCaption"/>
      </w:pPr>
      <w:r>
        <w:t>Создание и компиляция файла</w:t>
      </w:r>
    </w:p>
    <w:p w14:paraId="026B17D8" w14:textId="77777777" w:rsidR="001B7E3E" w:rsidRDefault="00000000">
      <w:pPr>
        <w:pStyle w:val="BodyText"/>
      </w:pPr>
      <w:r>
        <w:rPr>
          <w:rStyle w:val="VerbatimChar"/>
        </w:rPr>
        <w:t>C++ Листинг 3 #include &lt;fcntl.h&gt; #include &lt;stdio.h&gt; #include &lt;sys/stat.h&gt; #include &lt;sys/types.h&gt; #include &lt;unistd.h&gt; int main (int argc, char* argv[]) { unsigned char buffer[16]; size_t bytes_read; int i; int fd = open (argv[1], O_RDONLY); do { bytes_read = read (fd, buffer, sizeof (buffer)); for (i =0; i &lt; bytes_read; ++i) printf("%c", buffer[i]); } while (bytes_read == sizeof (buffer)); close (fd); return 0; }</w:t>
      </w:r>
    </w:p>
    <w:p w14:paraId="617E71E3" w14:textId="77777777" w:rsidR="001B7E3E" w:rsidRDefault="00000000">
      <w:pPr>
        <w:pStyle w:val="BodyText"/>
      </w:pPr>
      <w:r>
        <w:t>(рис. 12)</w:t>
      </w:r>
    </w:p>
    <w:p w14:paraId="4AE4090D" w14:textId="00819F5D" w:rsidR="001B7E3E" w:rsidRDefault="009254A5">
      <w:pPr>
        <w:pStyle w:val="CaptionedFigure"/>
      </w:pPr>
      <w:r>
        <w:rPr>
          <w:noProof/>
        </w:rPr>
        <w:lastRenderedPageBreak/>
        <w:drawing>
          <wp:inline distT="0" distB="0" distL="0" distR="0" wp14:anchorId="787E88D3" wp14:editId="7497D98B">
            <wp:extent cx="3710940" cy="2712720"/>
            <wp:effectExtent l="0" t="0" r="0" b="0"/>
            <wp:docPr id="804332105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71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3C24AC" w14:textId="77777777" w:rsidR="001B7E3E" w:rsidRDefault="00000000">
      <w:pPr>
        <w:pStyle w:val="ImageCaption"/>
      </w:pPr>
      <w:r>
        <w:t>Содержимое файла</w:t>
      </w:r>
    </w:p>
    <w:p w14:paraId="03579203" w14:textId="77777777" w:rsidR="001B7E3E" w:rsidRDefault="00000000">
      <w:pPr>
        <w:pStyle w:val="BodyText"/>
      </w:pPr>
      <w:r>
        <w:t>Снова от имени суперпользователи меняю владельца файла readfile. Далее меняю права доступа так, чтобы пользователь guest не смог прочесть содержимое файла (рис. 13)</w:t>
      </w:r>
    </w:p>
    <w:p w14:paraId="5189210E" w14:textId="4A890151" w:rsidR="001B7E3E" w:rsidRDefault="009254A5">
      <w:pPr>
        <w:pStyle w:val="CaptionedFigure"/>
      </w:pPr>
      <w:r>
        <w:rPr>
          <w:noProof/>
        </w:rPr>
        <w:drawing>
          <wp:inline distT="0" distB="0" distL="0" distR="0" wp14:anchorId="379B51A4" wp14:editId="4D979056">
            <wp:extent cx="2567940" cy="662940"/>
            <wp:effectExtent l="0" t="0" r="0" b="0"/>
            <wp:docPr id="1679459204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940" cy="662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5F71F" w14:textId="77777777" w:rsidR="001B7E3E" w:rsidRDefault="00000000">
      <w:pPr>
        <w:pStyle w:val="ImageCaption"/>
      </w:pPr>
      <w:r>
        <w:t>Смена владельца файла и прав доступа к файлу</w:t>
      </w:r>
    </w:p>
    <w:p w14:paraId="09A61C5C" w14:textId="77777777" w:rsidR="001B7E3E" w:rsidRDefault="00000000">
      <w:pPr>
        <w:pStyle w:val="BodyText"/>
      </w:pPr>
      <w:r>
        <w:t>Проверка прочесть файл от имени пользователя guest.Прочесть файл не удается (рис. 14)</w:t>
      </w:r>
    </w:p>
    <w:p w14:paraId="449A9C76" w14:textId="316CF44F" w:rsidR="001B7E3E" w:rsidRDefault="00A223D9">
      <w:pPr>
        <w:pStyle w:val="CaptionedFigure"/>
      </w:pPr>
      <w:r>
        <w:rPr>
          <w:noProof/>
        </w:rPr>
        <w:drawing>
          <wp:inline distT="0" distB="0" distL="0" distR="0" wp14:anchorId="11BDFA0E" wp14:editId="570D39BD">
            <wp:extent cx="1638300" cy="381000"/>
            <wp:effectExtent l="0" t="0" r="0" b="0"/>
            <wp:docPr id="121127150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126B1" w14:textId="77777777" w:rsidR="001B7E3E" w:rsidRDefault="00000000">
      <w:pPr>
        <w:pStyle w:val="ImageCaption"/>
      </w:pPr>
      <w:r>
        <w:t>Попытка прочесть содержимое файла</w:t>
      </w:r>
    </w:p>
    <w:p w14:paraId="61E64D9C" w14:textId="77777777" w:rsidR="001B7E3E" w:rsidRDefault="00000000">
      <w:pPr>
        <w:pStyle w:val="BodyText"/>
      </w:pPr>
      <w:r>
        <w:t>Попытка прочесть тот же файл с помощью программы readfile, в ответ получаем “отказано в доступе” (рис. 15)</w:t>
      </w:r>
    </w:p>
    <w:p w14:paraId="5B3C3682" w14:textId="1D40AABE" w:rsidR="001B7E3E" w:rsidRDefault="00A223D9">
      <w:pPr>
        <w:pStyle w:val="CaptionedFigure"/>
      </w:pPr>
      <w:r>
        <w:rPr>
          <w:noProof/>
        </w:rPr>
        <w:drawing>
          <wp:inline distT="0" distB="0" distL="0" distR="0" wp14:anchorId="77AFCD42" wp14:editId="09C31D1D">
            <wp:extent cx="2903220" cy="457200"/>
            <wp:effectExtent l="0" t="0" r="0" b="0"/>
            <wp:docPr id="1674511615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3F517" w14:textId="77777777" w:rsidR="001B7E3E" w:rsidRDefault="00000000">
      <w:pPr>
        <w:pStyle w:val="ImageCaption"/>
      </w:pPr>
      <w:r>
        <w:t>Попытка прочесть содержимое файла программой</w:t>
      </w:r>
    </w:p>
    <w:p w14:paraId="22DE415C" w14:textId="77777777" w:rsidR="001B7E3E" w:rsidRDefault="00000000">
      <w:pPr>
        <w:pStyle w:val="BodyText"/>
      </w:pPr>
      <w:r>
        <w:t xml:space="preserve">Попытка прочесть файл </w:t>
      </w:r>
      <w:r>
        <w:rPr>
          <w:rStyle w:val="VerbatimChar"/>
        </w:rPr>
        <w:t>\etc\shadow</w:t>
      </w:r>
      <w:r>
        <w:t xml:space="preserve"> с помощью программы, все еще получаем отказ в доступе (рис. 16)</w:t>
      </w:r>
    </w:p>
    <w:p w14:paraId="437E1D45" w14:textId="77777777" w:rsidR="001B7E3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71FAF19" wp14:editId="658CF692">
            <wp:extent cx="3733800" cy="757582"/>
            <wp:effectExtent l="0" t="0" r="0" b="0"/>
            <wp:docPr id="68" name="Picture" descr="Попытка прочесть содержимое файла программ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35B868" w14:textId="77777777" w:rsidR="001B7E3E" w:rsidRDefault="00000000">
      <w:pPr>
        <w:pStyle w:val="ImageCaption"/>
      </w:pPr>
      <w:r>
        <w:t>Попытка прочесть содержимое файла программой</w:t>
      </w:r>
    </w:p>
    <w:p w14:paraId="1FF04D8B" w14:textId="77777777" w:rsidR="001B7E3E" w:rsidRDefault="00000000">
      <w:pPr>
        <w:pStyle w:val="BodyText"/>
      </w:pPr>
      <w:r>
        <w:t>Пробуем прочесть эти же файлы от имени суперпользователя и чтение файлов проходит успешно (рис. 17)</w:t>
      </w:r>
    </w:p>
    <w:p w14:paraId="60DB8637" w14:textId="70FC380D" w:rsidR="001B7E3E" w:rsidRDefault="00A223D9">
      <w:pPr>
        <w:pStyle w:val="CaptionedFigure"/>
      </w:pPr>
      <w:r>
        <w:rPr>
          <w:noProof/>
        </w:rPr>
        <w:drawing>
          <wp:inline distT="0" distB="0" distL="0" distR="0" wp14:anchorId="0FE3C711" wp14:editId="467AD2F7">
            <wp:extent cx="3741420" cy="708660"/>
            <wp:effectExtent l="0" t="0" r="0" b="0"/>
            <wp:docPr id="1134698957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70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8D913" w14:textId="77777777" w:rsidR="001B7E3E" w:rsidRDefault="00000000">
      <w:pPr>
        <w:pStyle w:val="ImageCaption"/>
      </w:pPr>
      <w:r>
        <w:t>Чтение файла от имени суперпользователя</w:t>
      </w:r>
    </w:p>
    <w:p w14:paraId="2E6C99BA" w14:textId="77777777" w:rsidR="001B7E3E" w:rsidRDefault="00000000">
      <w:pPr>
        <w:pStyle w:val="BodyText"/>
      </w:pPr>
      <w:r>
        <w:t>Проверяем папку tmp на наличие атрибута Sticky, т.к. в выводе есть буква t, то атрибут установлен (рис. 18)</w:t>
      </w:r>
    </w:p>
    <w:p w14:paraId="175236A9" w14:textId="3E329FE8" w:rsidR="001B7E3E" w:rsidRDefault="00A223D9">
      <w:pPr>
        <w:pStyle w:val="CaptionedFigure"/>
      </w:pPr>
      <w:r>
        <w:rPr>
          <w:noProof/>
        </w:rPr>
        <w:drawing>
          <wp:inline distT="0" distB="0" distL="0" distR="0" wp14:anchorId="7E5DD8EE" wp14:editId="66CF6A6C">
            <wp:extent cx="1981200" cy="327660"/>
            <wp:effectExtent l="0" t="0" r="0" b="0"/>
            <wp:docPr id="100595127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32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7ACD0" w14:textId="77777777" w:rsidR="001B7E3E" w:rsidRDefault="00000000">
      <w:pPr>
        <w:pStyle w:val="ImageCaption"/>
      </w:pPr>
      <w:r>
        <w:t>Проверка атрибутов директории tmp</w:t>
      </w:r>
    </w:p>
    <w:p w14:paraId="0F167B61" w14:textId="4879DC78" w:rsidR="001B7E3E" w:rsidRPr="00A223D9" w:rsidRDefault="00000000" w:rsidP="00A223D9">
      <w:pPr>
        <w:pStyle w:val="BodyText"/>
        <w:rPr>
          <w:lang w:val="tr-TR"/>
        </w:rPr>
      </w:pPr>
      <w:r>
        <w:t>От имени пользователя guest создаю файл с текстом, добавляю права на чтение и запись для других пользователей (рис. 19)</w:t>
      </w:r>
    </w:p>
    <w:p w14:paraId="6C87E172" w14:textId="77777777" w:rsidR="001B7E3E" w:rsidRDefault="00000000">
      <w:pPr>
        <w:pStyle w:val="ImageCaption"/>
      </w:pPr>
      <w:r>
        <w:t>Создание файла, изменение прав доступа</w:t>
      </w:r>
    </w:p>
    <w:p w14:paraId="33E0CEDF" w14:textId="77777777" w:rsidR="001B7E3E" w:rsidRDefault="00000000">
      <w:pPr>
        <w:pStyle w:val="BodyText"/>
      </w:pPr>
      <w:r>
        <w:t>Вхожу в систему от имени пользователя guest2, от его имени могу прочитать файл file01.txt, но перезаписать информацию в нем не могу (рис. 20)</w:t>
      </w:r>
    </w:p>
    <w:p w14:paraId="526D0F9C" w14:textId="6F62835A" w:rsidR="001B7E3E" w:rsidRDefault="00A223D9">
      <w:pPr>
        <w:pStyle w:val="CaptionedFigure"/>
      </w:pPr>
      <w:r>
        <w:rPr>
          <w:noProof/>
        </w:rPr>
        <w:drawing>
          <wp:inline distT="0" distB="0" distL="0" distR="0" wp14:anchorId="6E92428C" wp14:editId="7DBA4E80">
            <wp:extent cx="2004060" cy="160020"/>
            <wp:effectExtent l="0" t="0" r="0" b="0"/>
            <wp:docPr id="1889365110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406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CC244" w14:textId="77777777" w:rsidR="001B7E3E" w:rsidRDefault="00000000">
      <w:pPr>
        <w:pStyle w:val="ImageCaption"/>
      </w:pPr>
      <w:r>
        <w:t>Попытка чтения файла</w:t>
      </w:r>
    </w:p>
    <w:p w14:paraId="47B58870" w14:textId="77777777" w:rsidR="001B7E3E" w:rsidRDefault="00000000">
      <w:pPr>
        <w:pStyle w:val="BodyText"/>
      </w:pPr>
      <w:r>
        <w:t>Также невозможно добавить в файл file01.txt новую информацию от имени пользователя guest2 (рис. 21)</w:t>
      </w:r>
    </w:p>
    <w:p w14:paraId="1A401372" w14:textId="01A2AF9B" w:rsidR="001B7E3E" w:rsidRDefault="00A223D9">
      <w:pPr>
        <w:pStyle w:val="CaptionedFigure"/>
      </w:pPr>
      <w:r>
        <w:rPr>
          <w:noProof/>
        </w:rPr>
        <w:drawing>
          <wp:inline distT="0" distB="0" distL="0" distR="0" wp14:anchorId="50CDD7D5" wp14:editId="78D0E9B5">
            <wp:extent cx="3139440" cy="152400"/>
            <wp:effectExtent l="0" t="0" r="0" b="0"/>
            <wp:docPr id="1518561885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44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6BF54" w14:textId="77777777" w:rsidR="001B7E3E" w:rsidRDefault="00000000">
      <w:pPr>
        <w:pStyle w:val="ImageCaption"/>
      </w:pPr>
      <w:r>
        <w:t>Попытка записи в файл</w:t>
      </w:r>
    </w:p>
    <w:p w14:paraId="7A56B4DB" w14:textId="77777777" w:rsidR="001B7E3E" w:rsidRDefault="00000000">
      <w:pPr>
        <w:pStyle w:val="BodyText"/>
      </w:pPr>
      <w:r>
        <w:t>Далее пробуем удалить файл, снова получаем отказ (рис. 22)</w:t>
      </w:r>
    </w:p>
    <w:p w14:paraId="6B65305D" w14:textId="38CF4B5B" w:rsidR="001B7E3E" w:rsidRDefault="00A223D9">
      <w:pPr>
        <w:pStyle w:val="CaptionedFigure"/>
      </w:pPr>
      <w:r>
        <w:rPr>
          <w:noProof/>
        </w:rPr>
        <w:drawing>
          <wp:inline distT="0" distB="0" distL="0" distR="0" wp14:anchorId="032A5C39" wp14:editId="4690B728">
            <wp:extent cx="2103120" cy="358140"/>
            <wp:effectExtent l="0" t="0" r="0" b="0"/>
            <wp:docPr id="117339411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3120" cy="35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D54E6" w14:textId="77777777" w:rsidR="001B7E3E" w:rsidRDefault="00000000">
      <w:pPr>
        <w:pStyle w:val="ImageCaption"/>
      </w:pPr>
      <w:r>
        <w:t>Попытка удалить файл</w:t>
      </w:r>
    </w:p>
    <w:p w14:paraId="48AED1CC" w14:textId="77777777" w:rsidR="001B7E3E" w:rsidRDefault="00000000">
      <w:pPr>
        <w:pStyle w:val="BodyText"/>
      </w:pPr>
      <w:r>
        <w:t>От имени суперпользователя снимаем с директории атрибут Sticky (рис. 23)</w:t>
      </w:r>
    </w:p>
    <w:p w14:paraId="75B35B91" w14:textId="3B586722" w:rsidR="001B7E3E" w:rsidRDefault="00A223D9">
      <w:pPr>
        <w:pStyle w:val="CaptionedFigure"/>
      </w:pPr>
      <w:r>
        <w:rPr>
          <w:noProof/>
        </w:rPr>
        <w:lastRenderedPageBreak/>
        <w:drawing>
          <wp:inline distT="0" distB="0" distL="0" distR="0" wp14:anchorId="070FB54B" wp14:editId="1693B376">
            <wp:extent cx="1508760" cy="434340"/>
            <wp:effectExtent l="0" t="0" r="0" b="0"/>
            <wp:docPr id="68950134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43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CCCF6B" w14:textId="77777777" w:rsidR="001B7E3E" w:rsidRDefault="00000000">
      <w:pPr>
        <w:pStyle w:val="ImageCaption"/>
      </w:pPr>
      <w:r>
        <w:t>Смена атрибутов файла</w:t>
      </w:r>
    </w:p>
    <w:p w14:paraId="583E44EA" w14:textId="77777777" w:rsidR="001B7E3E" w:rsidRDefault="00000000">
      <w:pPr>
        <w:pStyle w:val="BodyText"/>
      </w:pPr>
      <w:r>
        <w:t>Проверяем, что атрибут действительно снят (рис. 24)</w:t>
      </w:r>
    </w:p>
    <w:p w14:paraId="67E6A763" w14:textId="0B0E77B4" w:rsidR="001B7E3E" w:rsidRDefault="00A223D9">
      <w:pPr>
        <w:pStyle w:val="CaptionedFigure"/>
      </w:pPr>
      <w:r>
        <w:rPr>
          <w:noProof/>
        </w:rPr>
        <w:drawing>
          <wp:inline distT="0" distB="0" distL="0" distR="0" wp14:anchorId="0DDA2EEE" wp14:editId="49A2F143">
            <wp:extent cx="3505200" cy="175260"/>
            <wp:effectExtent l="0" t="0" r="0" b="0"/>
            <wp:docPr id="1231835892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175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2EE6B5" wp14:editId="4120EB73">
            <wp:extent cx="1546860" cy="190500"/>
            <wp:effectExtent l="0" t="0" r="0" b="0"/>
            <wp:docPr id="1114562483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86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B06DC3" w14:textId="77777777" w:rsidR="001B7E3E" w:rsidRDefault="00000000">
      <w:pPr>
        <w:pStyle w:val="ImageCaption"/>
      </w:pPr>
      <w:r>
        <w:t>Проверка атрибутов директории</w:t>
      </w:r>
    </w:p>
    <w:p w14:paraId="096FA1CB" w14:textId="77777777" w:rsidR="001B7E3E" w:rsidRDefault="00000000">
      <w:pPr>
        <w:pStyle w:val="BodyText"/>
      </w:pPr>
      <w:r>
        <w:t>Далее был выполнен повтор предыдущих действий. По результатам без Sticky-бита запись в файл и дозапись в файл осталась невозможной, зато удаление файла прошло успешно (рис. 25)</w:t>
      </w:r>
    </w:p>
    <w:p w14:paraId="1A9E94F5" w14:textId="622B6972" w:rsidR="001B7E3E" w:rsidRDefault="00A223D9">
      <w:pPr>
        <w:pStyle w:val="CaptionedFigure"/>
      </w:pPr>
      <w:r>
        <w:rPr>
          <w:noProof/>
        </w:rPr>
        <w:drawing>
          <wp:inline distT="0" distB="0" distL="0" distR="0" wp14:anchorId="618A7681" wp14:editId="2677EF7E">
            <wp:extent cx="3314700" cy="2034540"/>
            <wp:effectExtent l="0" t="0" r="0" b="0"/>
            <wp:docPr id="1811269344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2034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534EC" w14:textId="77777777" w:rsidR="001B7E3E" w:rsidRDefault="00000000">
      <w:pPr>
        <w:pStyle w:val="ImageCaption"/>
      </w:pPr>
      <w:r>
        <w:t>Повтор предыдущих действий</w:t>
      </w:r>
    </w:p>
    <w:p w14:paraId="388C2B3C" w14:textId="77777777" w:rsidR="001B7E3E" w:rsidRDefault="00000000">
      <w:pPr>
        <w:pStyle w:val="BodyText"/>
      </w:pPr>
      <w:r>
        <w:t>Возвращение директории tmp атрибута t от имени суперпользователя (рис. 26)</w:t>
      </w:r>
    </w:p>
    <w:p w14:paraId="74636D0B" w14:textId="56FF97D7" w:rsidR="001B7E3E" w:rsidRDefault="00A223D9">
      <w:pPr>
        <w:pStyle w:val="CaptionedFigure"/>
      </w:pPr>
      <w:r>
        <w:rPr>
          <w:noProof/>
        </w:rPr>
        <w:drawing>
          <wp:inline distT="0" distB="0" distL="0" distR="0" wp14:anchorId="71E9CC82" wp14:editId="2EADA780">
            <wp:extent cx="1805940" cy="472440"/>
            <wp:effectExtent l="0" t="0" r="0" b="0"/>
            <wp:docPr id="1772504286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940" cy="472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B2D71" w14:textId="77777777" w:rsidR="001B7E3E" w:rsidRDefault="00000000">
      <w:pPr>
        <w:pStyle w:val="ImageCaption"/>
      </w:pPr>
      <w:r>
        <w:t>Изменение атрибутов</w:t>
      </w:r>
    </w:p>
    <w:p w14:paraId="35EB1800" w14:textId="77777777" w:rsidR="001B7E3E" w:rsidRDefault="00000000">
      <w:pPr>
        <w:pStyle w:val="Heading1"/>
      </w:pPr>
      <w:bookmarkStart w:id="6" w:name="выводы"/>
      <w:bookmarkStart w:id="7" w:name="_Toc208599081"/>
      <w:bookmarkEnd w:id="4"/>
      <w:r>
        <w:rPr>
          <w:rStyle w:val="SectionNumber"/>
        </w:rPr>
        <w:t>4</w:t>
      </w:r>
      <w:r>
        <w:tab/>
        <w:t>Выводы</w:t>
      </w:r>
      <w:bookmarkEnd w:id="7"/>
    </w:p>
    <w:p w14:paraId="17048A93" w14:textId="77777777" w:rsidR="001B7E3E" w:rsidRDefault="00000000">
      <w:pPr>
        <w:pStyle w:val="FirstParagraph"/>
      </w:pPr>
      <w:r>
        <w:t>Изучила механизм изменения идентификаторов, применила SetUID- и Sticky-биты. Получила практические навыки работы в кон- 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p w14:paraId="2444E353" w14:textId="77777777" w:rsidR="001B7E3E" w:rsidRDefault="00000000">
      <w:pPr>
        <w:pStyle w:val="Heading1"/>
      </w:pPr>
      <w:bookmarkStart w:id="8" w:name="список-литературы"/>
      <w:bookmarkStart w:id="9" w:name="_Toc208599082"/>
      <w:bookmarkEnd w:id="6"/>
      <w:r>
        <w:t>Список литературы</w:t>
      </w:r>
      <w:bookmarkEnd w:id="9"/>
    </w:p>
    <w:p w14:paraId="01D1AA4B" w14:textId="77777777" w:rsidR="001B7E3E" w:rsidRDefault="00000000">
      <w:pPr>
        <w:pStyle w:val="Bibliography"/>
      </w:pPr>
      <w:bookmarkStart w:id="10" w:name="ref-u"/>
      <w:bookmarkStart w:id="11" w:name="refs"/>
      <w:r>
        <w:t xml:space="preserve">1. </w:t>
      </w:r>
      <w:r>
        <w:tab/>
        <w:t xml:space="preserve">Дополнительные атрибуты файлов: sticky bit, suid, sgid [Электронный ресурс]. 2018. URL: </w:t>
      </w:r>
      <w:hyperlink r:id="rId38">
        <w:r>
          <w:rPr>
            <w:rStyle w:val="Hyperlink"/>
          </w:rPr>
          <w:t>https://tokmakov.msk.ru/blog/item/141</w:t>
        </w:r>
      </w:hyperlink>
      <w:r>
        <w:t>.</w:t>
      </w:r>
    </w:p>
    <w:p w14:paraId="637EA921" w14:textId="77777777" w:rsidR="001B7E3E" w:rsidRDefault="00000000">
      <w:pPr>
        <w:pStyle w:val="Bibliography"/>
      </w:pPr>
      <w:bookmarkStart w:id="12" w:name="ref-gcc"/>
      <w:bookmarkEnd w:id="10"/>
      <w:r>
        <w:lastRenderedPageBreak/>
        <w:t xml:space="preserve">2. </w:t>
      </w:r>
      <w:r>
        <w:tab/>
        <w:t xml:space="preserve">Инструментарий программиста в Linux: Компилятор GCC [Электронный ресурс]. URL: </w:t>
      </w:r>
      <w:hyperlink r:id="rId39">
        <w:r>
          <w:rPr>
            <w:rStyle w:val="Hyperlink"/>
          </w:rPr>
          <w:t>http://parallel.imm.uran.ru/freesoft/make/instrum.html</w:t>
        </w:r>
      </w:hyperlink>
      <w:r>
        <w:t>.</w:t>
      </w:r>
      <w:bookmarkEnd w:id="8"/>
      <w:bookmarkEnd w:id="11"/>
      <w:bookmarkEnd w:id="12"/>
    </w:p>
    <w:sectPr w:rsidR="001B7E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91B909" w14:textId="77777777" w:rsidR="001D7B3D" w:rsidRDefault="001D7B3D">
      <w:pPr>
        <w:spacing w:after="0"/>
      </w:pPr>
      <w:r>
        <w:separator/>
      </w:r>
    </w:p>
  </w:endnote>
  <w:endnote w:type="continuationSeparator" w:id="0">
    <w:p w14:paraId="2330155C" w14:textId="77777777" w:rsidR="001D7B3D" w:rsidRDefault="001D7B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6E7316" w14:textId="77777777" w:rsidR="001D7B3D" w:rsidRDefault="001D7B3D">
      <w:r>
        <w:separator/>
      </w:r>
    </w:p>
  </w:footnote>
  <w:footnote w:type="continuationSeparator" w:id="0">
    <w:p w14:paraId="7C91FFC6" w14:textId="77777777" w:rsidR="001D7B3D" w:rsidRDefault="001D7B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61274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93CEC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67A4944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678145790">
    <w:abstractNumId w:val="0"/>
  </w:num>
  <w:num w:numId="2" w16cid:durableId="15732758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9572923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7E3E"/>
    <w:rsid w:val="001B7E3E"/>
    <w:rsid w:val="001D7B3D"/>
    <w:rsid w:val="008E4081"/>
    <w:rsid w:val="009254A5"/>
    <w:rsid w:val="00A22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0386E4"/>
  <w15:docId w15:val="{8DFE95E7-7172-40CD-BC38-39C15D65E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9254A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yperlink" Target="http://parallel.imm.uran.ru/freesoft/make/instrum.html" TargetMode="Externa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hyperlink" Target="https://tokmakov.msk.ru/blog/item/14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81AC67-E2D6-4C11-819A-3D5A88EBC4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254</Words>
  <Characters>715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ет по лабораторной работе №5</vt:lpstr>
    </vt:vector>
  </TitlesOfParts>
  <Company/>
  <LinksUpToDate>false</LinksUpToDate>
  <CharactersWithSpaces>8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Дворкина Ева, НКАбд-01-22</dc:creator>
  <cp:keywords/>
  <cp:lastModifiedBy>Uzarbek Abdyldaev</cp:lastModifiedBy>
  <cp:revision>3</cp:revision>
  <dcterms:created xsi:type="dcterms:W3CDTF">2024-04-13T02:58:00Z</dcterms:created>
  <dcterms:modified xsi:type="dcterms:W3CDTF">2025-09-12T17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